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0A49B" w14:textId="010CEB05" w:rsidR="001928D0" w:rsidRDefault="00E0451F" w:rsidP="00E8436A">
      <w:pPr>
        <w:tabs>
          <w:tab w:val="center" w:pos="1985"/>
        </w:tabs>
        <w:spacing w:before="0" w:after="0" w:line="360" w:lineRule="auto"/>
        <w:ind w:firstLine="0"/>
      </w:pPr>
      <w:r>
        <w:tab/>
        <w:t>TRƯỜNG ĐẠI HỌC ĐÀ LẠT</w:t>
      </w:r>
    </w:p>
    <w:p w14:paraId="4BE793FE" w14:textId="67A0DFC7" w:rsidR="00212942" w:rsidRDefault="00E0451F" w:rsidP="00E8436A">
      <w:pPr>
        <w:tabs>
          <w:tab w:val="center" w:pos="1985"/>
        </w:tabs>
        <w:spacing w:before="0" w:after="0" w:line="360" w:lineRule="auto"/>
        <w:ind w:firstLine="0"/>
        <w:rPr>
          <w:b/>
          <w:bCs/>
        </w:rPr>
      </w:pPr>
      <w:r>
        <w:tab/>
      </w:r>
      <w:r w:rsidRPr="00E0451F">
        <w:rPr>
          <w:b/>
          <w:bCs/>
        </w:rPr>
        <w:t>KHOA CÔNG NGHỆ THÔNG TIN</w:t>
      </w:r>
    </w:p>
    <w:p w14:paraId="79DF3DCD" w14:textId="77777777" w:rsidR="00AC1BAF" w:rsidRPr="00E0451F" w:rsidRDefault="00AC1BAF" w:rsidP="00AC1BAF">
      <w:pPr>
        <w:tabs>
          <w:tab w:val="center" w:pos="2268"/>
        </w:tabs>
        <w:spacing w:before="0" w:after="0" w:line="360" w:lineRule="auto"/>
        <w:ind w:firstLine="0"/>
        <w:rPr>
          <w:b/>
          <w:bCs/>
        </w:rPr>
      </w:pPr>
    </w:p>
    <w:p w14:paraId="48385C1F" w14:textId="798EC844" w:rsidR="00212942" w:rsidRPr="008D136B" w:rsidRDefault="00212942" w:rsidP="008D136B">
      <w:pPr>
        <w:pStyle w:val="Title"/>
      </w:pPr>
      <w:r w:rsidRPr="008D136B">
        <w:t>THUYẾT MINH ĐỀ TÀI DỰ THI</w:t>
      </w:r>
      <w:r w:rsidR="00AC1BAF" w:rsidRPr="008D136B">
        <w:br/>
      </w:r>
      <w:r w:rsidRPr="008D136B">
        <w:t>CUỘC THI SÁNG TẠO PHẦN MỀM 202</w:t>
      </w:r>
      <w:r w:rsidR="00FD7A8F" w:rsidRPr="008D136B">
        <w:t>2</w:t>
      </w:r>
    </w:p>
    <w:p w14:paraId="3532EDCD" w14:textId="77777777" w:rsidR="00212942" w:rsidRDefault="00212942" w:rsidP="00AC1BAF">
      <w:pPr>
        <w:spacing w:before="0" w:after="0" w:line="360" w:lineRule="auto"/>
      </w:pPr>
    </w:p>
    <w:p w14:paraId="7DD99175" w14:textId="77777777" w:rsidR="00212942" w:rsidRPr="008D136B" w:rsidRDefault="00212942" w:rsidP="008D136B">
      <w:pPr>
        <w:pStyle w:val="Heading1"/>
      </w:pPr>
      <w:r w:rsidRPr="008D136B">
        <w:t>Danh sách thành viên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579"/>
        <w:gridCol w:w="5036"/>
        <w:gridCol w:w="2446"/>
      </w:tblGrid>
      <w:tr w:rsidR="00212942" w:rsidRPr="00212942" w14:paraId="047A869A" w14:textId="77777777" w:rsidTr="00365F6E">
        <w:trPr>
          <w:jc w:val="center"/>
        </w:trPr>
        <w:tc>
          <w:tcPr>
            <w:tcW w:w="871" w:type="pct"/>
          </w:tcPr>
          <w:p w14:paraId="1EAE3A5B" w14:textId="77777777" w:rsidR="00212942" w:rsidRPr="00212942" w:rsidRDefault="00212942" w:rsidP="00AC1BAF">
            <w:pPr>
              <w:spacing w:line="360" w:lineRule="auto"/>
              <w:ind w:firstLine="0"/>
              <w:jc w:val="center"/>
              <w:rPr>
                <w:b/>
              </w:rPr>
            </w:pPr>
            <w:r w:rsidRPr="00212942">
              <w:rPr>
                <w:b/>
              </w:rPr>
              <w:t>MSSV</w:t>
            </w:r>
          </w:p>
        </w:tc>
        <w:tc>
          <w:tcPr>
            <w:tcW w:w="2779" w:type="pct"/>
          </w:tcPr>
          <w:p w14:paraId="1D016A7C" w14:textId="77777777" w:rsidR="00212942" w:rsidRPr="00212942" w:rsidRDefault="00212942" w:rsidP="00AC1BAF">
            <w:pPr>
              <w:spacing w:line="360" w:lineRule="auto"/>
              <w:ind w:firstLine="0"/>
              <w:jc w:val="center"/>
              <w:rPr>
                <w:b/>
              </w:rPr>
            </w:pPr>
            <w:r w:rsidRPr="00212942">
              <w:rPr>
                <w:b/>
              </w:rPr>
              <w:t>Họ và tên</w:t>
            </w:r>
          </w:p>
        </w:tc>
        <w:tc>
          <w:tcPr>
            <w:tcW w:w="1350" w:type="pct"/>
          </w:tcPr>
          <w:p w14:paraId="5A5EDE14" w14:textId="77777777" w:rsidR="00212942" w:rsidRPr="00212942" w:rsidRDefault="00212942" w:rsidP="00AC1BAF">
            <w:pPr>
              <w:spacing w:line="360" w:lineRule="auto"/>
              <w:ind w:firstLine="0"/>
              <w:jc w:val="center"/>
              <w:rPr>
                <w:b/>
              </w:rPr>
            </w:pPr>
            <w:r w:rsidRPr="00212942">
              <w:rPr>
                <w:b/>
              </w:rPr>
              <w:t>Lớp</w:t>
            </w:r>
          </w:p>
        </w:tc>
      </w:tr>
      <w:tr w:rsidR="00212942" w14:paraId="2130F183" w14:textId="77777777" w:rsidTr="00365F6E">
        <w:trPr>
          <w:jc w:val="center"/>
        </w:trPr>
        <w:tc>
          <w:tcPr>
            <w:tcW w:w="871" w:type="pct"/>
          </w:tcPr>
          <w:p w14:paraId="6B8A738C" w14:textId="77777777" w:rsidR="00212942" w:rsidRDefault="00212942" w:rsidP="00AC1BAF">
            <w:pPr>
              <w:spacing w:line="360" w:lineRule="auto"/>
              <w:ind w:firstLine="0"/>
            </w:pPr>
          </w:p>
        </w:tc>
        <w:tc>
          <w:tcPr>
            <w:tcW w:w="2779" w:type="pct"/>
          </w:tcPr>
          <w:p w14:paraId="397FA524" w14:textId="77777777" w:rsidR="00212942" w:rsidRDefault="00212942" w:rsidP="00AC1BAF">
            <w:pPr>
              <w:spacing w:line="360" w:lineRule="auto"/>
              <w:ind w:firstLine="0"/>
            </w:pPr>
          </w:p>
        </w:tc>
        <w:tc>
          <w:tcPr>
            <w:tcW w:w="1350" w:type="pct"/>
          </w:tcPr>
          <w:p w14:paraId="70EF237A" w14:textId="77777777" w:rsidR="00212942" w:rsidRDefault="00212942" w:rsidP="00AC1BAF">
            <w:pPr>
              <w:spacing w:line="360" w:lineRule="auto"/>
              <w:ind w:firstLine="0"/>
            </w:pPr>
          </w:p>
        </w:tc>
      </w:tr>
      <w:tr w:rsidR="00212942" w14:paraId="5C6C42D6" w14:textId="77777777" w:rsidTr="00365F6E">
        <w:trPr>
          <w:jc w:val="center"/>
        </w:trPr>
        <w:tc>
          <w:tcPr>
            <w:tcW w:w="871" w:type="pct"/>
          </w:tcPr>
          <w:p w14:paraId="6DAE0188" w14:textId="77777777" w:rsidR="00212942" w:rsidRDefault="00212942" w:rsidP="00AC1BAF">
            <w:pPr>
              <w:spacing w:line="360" w:lineRule="auto"/>
              <w:ind w:firstLine="0"/>
            </w:pPr>
          </w:p>
        </w:tc>
        <w:tc>
          <w:tcPr>
            <w:tcW w:w="2779" w:type="pct"/>
          </w:tcPr>
          <w:p w14:paraId="477DC188" w14:textId="77777777" w:rsidR="00212942" w:rsidRDefault="00212942" w:rsidP="00AC1BAF">
            <w:pPr>
              <w:spacing w:line="360" w:lineRule="auto"/>
              <w:ind w:firstLine="0"/>
            </w:pPr>
          </w:p>
        </w:tc>
        <w:tc>
          <w:tcPr>
            <w:tcW w:w="1350" w:type="pct"/>
          </w:tcPr>
          <w:p w14:paraId="3E765373" w14:textId="77777777" w:rsidR="00212942" w:rsidRDefault="00212942" w:rsidP="00AC1BAF">
            <w:pPr>
              <w:spacing w:line="360" w:lineRule="auto"/>
              <w:ind w:firstLine="0"/>
            </w:pPr>
          </w:p>
        </w:tc>
      </w:tr>
      <w:tr w:rsidR="00212942" w14:paraId="79FB3150" w14:textId="77777777" w:rsidTr="00365F6E">
        <w:trPr>
          <w:jc w:val="center"/>
        </w:trPr>
        <w:tc>
          <w:tcPr>
            <w:tcW w:w="871" w:type="pct"/>
          </w:tcPr>
          <w:p w14:paraId="404CE056" w14:textId="77777777" w:rsidR="00212942" w:rsidRDefault="00212942" w:rsidP="00AC1BAF">
            <w:pPr>
              <w:spacing w:line="360" w:lineRule="auto"/>
              <w:ind w:firstLine="0"/>
            </w:pPr>
          </w:p>
        </w:tc>
        <w:tc>
          <w:tcPr>
            <w:tcW w:w="2779" w:type="pct"/>
          </w:tcPr>
          <w:p w14:paraId="60471FDA" w14:textId="77777777" w:rsidR="00212942" w:rsidRDefault="00212942" w:rsidP="00AC1BAF">
            <w:pPr>
              <w:spacing w:line="360" w:lineRule="auto"/>
              <w:ind w:firstLine="0"/>
            </w:pPr>
          </w:p>
        </w:tc>
        <w:tc>
          <w:tcPr>
            <w:tcW w:w="1350" w:type="pct"/>
          </w:tcPr>
          <w:p w14:paraId="239DDB85" w14:textId="77777777" w:rsidR="00212942" w:rsidRDefault="00212942" w:rsidP="00AC1BAF">
            <w:pPr>
              <w:spacing w:line="360" w:lineRule="auto"/>
              <w:ind w:firstLine="0"/>
            </w:pPr>
          </w:p>
        </w:tc>
      </w:tr>
    </w:tbl>
    <w:p w14:paraId="349FCC84" w14:textId="77777777" w:rsidR="00212942" w:rsidRPr="00365F6E" w:rsidRDefault="00212942" w:rsidP="008D136B">
      <w:pPr>
        <w:pStyle w:val="Heading1"/>
      </w:pPr>
      <w:r w:rsidRPr="00365F6E">
        <w:t xml:space="preserve">Tên </w:t>
      </w:r>
      <w:r w:rsidR="00D11875" w:rsidRPr="00365F6E">
        <w:t>sản phẩm dự thi</w:t>
      </w:r>
    </w:p>
    <w:p w14:paraId="7175A091" w14:textId="77777777" w:rsidR="000F14DA" w:rsidRDefault="000F14DA" w:rsidP="00AC1BAF">
      <w:pPr>
        <w:spacing w:before="0" w:after="0" w:line="360" w:lineRule="auto"/>
      </w:pPr>
    </w:p>
    <w:p w14:paraId="489DD8DB" w14:textId="77777777" w:rsidR="00212942" w:rsidRPr="00365F6E" w:rsidRDefault="00212942" w:rsidP="008D136B">
      <w:pPr>
        <w:pStyle w:val="Heading1"/>
      </w:pPr>
      <w:r w:rsidRPr="00365F6E">
        <w:t xml:space="preserve">Mô tả ý tưởng </w:t>
      </w:r>
      <w:r w:rsidR="00D11875" w:rsidRPr="00365F6E">
        <w:t>sản phẩm dự thi</w:t>
      </w:r>
    </w:p>
    <w:p w14:paraId="6A951EE6" w14:textId="77777777" w:rsidR="000F14DA" w:rsidRDefault="000F14DA" w:rsidP="00AC1BAF">
      <w:pPr>
        <w:spacing w:before="0" w:after="0" w:line="360" w:lineRule="auto"/>
      </w:pPr>
    </w:p>
    <w:p w14:paraId="75CF597C" w14:textId="77777777" w:rsidR="00212942" w:rsidRPr="00365F6E" w:rsidRDefault="00212942" w:rsidP="008D136B">
      <w:pPr>
        <w:pStyle w:val="Heading1"/>
      </w:pPr>
      <w:r w:rsidRPr="00365F6E">
        <w:t>Chức năng dự kiến</w:t>
      </w:r>
    </w:p>
    <w:p w14:paraId="2EA8D485" w14:textId="77777777" w:rsidR="000F14DA" w:rsidRDefault="000F14DA" w:rsidP="00AC1BAF">
      <w:pPr>
        <w:spacing w:before="0" w:after="0" w:line="360" w:lineRule="auto"/>
      </w:pPr>
    </w:p>
    <w:p w14:paraId="7B0F5DEF" w14:textId="6AA097BF" w:rsidR="00212942" w:rsidRDefault="00212942" w:rsidP="008D136B">
      <w:pPr>
        <w:pStyle w:val="Heading1"/>
      </w:pPr>
      <w:r w:rsidRPr="00365F6E">
        <w:t>Công nghệ sử dụng</w:t>
      </w:r>
    </w:p>
    <w:p w14:paraId="13435483" w14:textId="77777777" w:rsidR="008D136B" w:rsidRPr="008D136B" w:rsidRDefault="008D136B" w:rsidP="008D136B">
      <w:pPr>
        <w:spacing w:before="0" w:after="0" w:line="360" w:lineRule="auto"/>
        <w:ind w:firstLine="0"/>
        <w:rPr>
          <w:b/>
          <w:bCs/>
        </w:rPr>
      </w:pPr>
    </w:p>
    <w:sectPr w:rsidR="008D136B" w:rsidRPr="008D136B" w:rsidSect="00365F6E">
      <w:pgSz w:w="11906" w:h="16838" w:code="9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B64A2D"/>
    <w:multiLevelType w:val="hybridMultilevel"/>
    <w:tmpl w:val="A11A0B84"/>
    <w:lvl w:ilvl="0" w:tplc="30E67016">
      <w:start w:val="1"/>
      <w:numFmt w:val="decimal"/>
      <w:pStyle w:val="Heading1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num w:numId="1" w16cid:durableId="20181479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szQ1NjExMTU2NDdT0lEKTi0uzszPAykwrAUAQuQZOiwAAAA="/>
  </w:docVars>
  <w:rsids>
    <w:rsidRoot w:val="00212942"/>
    <w:rsid w:val="00063C7D"/>
    <w:rsid w:val="000F14DA"/>
    <w:rsid w:val="001928D0"/>
    <w:rsid w:val="00194FCE"/>
    <w:rsid w:val="00212942"/>
    <w:rsid w:val="00235B0D"/>
    <w:rsid w:val="002D6F05"/>
    <w:rsid w:val="00365F6E"/>
    <w:rsid w:val="00410818"/>
    <w:rsid w:val="00556CCE"/>
    <w:rsid w:val="00653E23"/>
    <w:rsid w:val="006A2E90"/>
    <w:rsid w:val="0076305C"/>
    <w:rsid w:val="008D136B"/>
    <w:rsid w:val="00AC1BAF"/>
    <w:rsid w:val="00AD1A95"/>
    <w:rsid w:val="00CD210D"/>
    <w:rsid w:val="00D11875"/>
    <w:rsid w:val="00D72F7C"/>
    <w:rsid w:val="00DB0606"/>
    <w:rsid w:val="00E0451F"/>
    <w:rsid w:val="00E379B0"/>
    <w:rsid w:val="00E8436A"/>
    <w:rsid w:val="00E95C7A"/>
    <w:rsid w:val="00FD7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60CDEE9"/>
  <w15:chartTrackingRefBased/>
  <w15:docId w15:val="{448BC20C-39E7-4C94-8C53-42563268D5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6"/>
        <w:szCs w:val="22"/>
        <w:lang w:val="en-US" w:eastAsia="en-US" w:bidi="ar-SA"/>
      </w:rPr>
    </w:rPrDefault>
    <w:pPrDefault>
      <w:pPr>
        <w:spacing w:before="120" w:after="120" w:line="276" w:lineRule="auto"/>
        <w:ind w:firstLine="567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vi-VN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8D136B"/>
    <w:pPr>
      <w:numPr>
        <w:numId w:val="1"/>
      </w:numPr>
      <w:spacing w:before="0" w:after="0" w:line="360" w:lineRule="auto"/>
      <w:ind w:left="426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12942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12942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8D136B"/>
    <w:pPr>
      <w:spacing w:before="0" w:after="0" w:line="240" w:lineRule="auto"/>
      <w:ind w:firstLine="0"/>
      <w:jc w:val="center"/>
    </w:pPr>
    <w:rPr>
      <w:b/>
      <w:sz w:val="32"/>
    </w:rPr>
  </w:style>
  <w:style w:type="character" w:customStyle="1" w:styleId="TitleChar">
    <w:name w:val="Title Char"/>
    <w:basedOn w:val="DefaultParagraphFont"/>
    <w:link w:val="Title"/>
    <w:uiPriority w:val="10"/>
    <w:rsid w:val="008D136B"/>
    <w:rPr>
      <w:b/>
      <w:noProof/>
      <w:sz w:val="32"/>
      <w:lang w:val="vi-VN"/>
    </w:rPr>
  </w:style>
  <w:style w:type="character" w:customStyle="1" w:styleId="Heading1Char">
    <w:name w:val="Heading 1 Char"/>
    <w:basedOn w:val="DefaultParagraphFont"/>
    <w:link w:val="Heading1"/>
    <w:uiPriority w:val="9"/>
    <w:rsid w:val="008D136B"/>
    <w:rPr>
      <w:b/>
      <w:bCs/>
      <w:noProof/>
      <w:lang w:val="vi-V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7</Words>
  <Characters>215</Characters>
  <Application>Microsoft Office Word</Application>
  <DocSecurity>0</DocSecurity>
  <Lines>1</Lines>
  <Paragraphs>1</Paragraphs>
  <ScaleCrop>false</ScaleCrop>
  <Company/>
  <LinksUpToDate>false</LinksUpToDate>
  <CharactersWithSpaces>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Thi Thanh Nga</dc:creator>
  <cp:keywords/>
  <dc:description/>
  <cp:lastModifiedBy>Thắng La Quốc</cp:lastModifiedBy>
  <cp:revision>7</cp:revision>
  <dcterms:created xsi:type="dcterms:W3CDTF">2022-04-04T04:36:00Z</dcterms:created>
  <dcterms:modified xsi:type="dcterms:W3CDTF">2023-05-17T04:01:00Z</dcterms:modified>
</cp:coreProperties>
</file>